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AC2EE" w14:textId="77777777" w:rsidR="00AA6178" w:rsidRDefault="00AA6178" w:rsidP="00AA6178">
      <w:pPr>
        <w:jc w:val="right"/>
      </w:pPr>
      <w:r>
        <w:t>…/…/….</w:t>
      </w:r>
    </w:p>
    <w:p w14:paraId="2644E640" w14:textId="77777777" w:rsidR="00AA6178" w:rsidRDefault="00AA6178" w:rsidP="00AA6178"/>
    <w:p w14:paraId="3C41EB29" w14:textId="76F7A669" w:rsidR="00AA6178" w:rsidRPr="002D12A6" w:rsidRDefault="00AA6178" w:rsidP="00AA6178">
      <w:pPr>
        <w:jc w:val="center"/>
        <w:rPr>
          <w:b/>
        </w:rPr>
      </w:pPr>
      <w:r>
        <w:rPr>
          <w:b/>
        </w:rPr>
        <w:t xml:space="preserve">ESKİŞEHİR TEKNİK </w:t>
      </w:r>
      <w:r w:rsidRPr="002D12A6">
        <w:rPr>
          <w:b/>
        </w:rPr>
        <w:t>ÜNİVERSİTES</w:t>
      </w:r>
      <w:r w:rsidR="00D800D8">
        <w:rPr>
          <w:b/>
        </w:rPr>
        <w:t xml:space="preserve">İ PORSUK </w:t>
      </w:r>
      <w:r>
        <w:rPr>
          <w:b/>
        </w:rPr>
        <w:t>MESLEK YÜKSEKOKULU’NA</w:t>
      </w:r>
    </w:p>
    <w:p w14:paraId="47E7606E" w14:textId="77777777" w:rsidR="00AA6178" w:rsidRDefault="00AA6178" w:rsidP="00AA6178"/>
    <w:p w14:paraId="126B4251" w14:textId="527EA853" w:rsidR="00AA6178" w:rsidRDefault="009A2178" w:rsidP="009A6910">
      <w:pPr>
        <w:spacing w:before="120" w:after="120" w:line="360" w:lineRule="auto"/>
        <w:jc w:val="both"/>
      </w:pPr>
      <w:r>
        <w:t>20</w:t>
      </w:r>
      <w:r w:rsidR="00D800D8">
        <w:t>22</w:t>
      </w:r>
      <w:r>
        <w:t>/20</w:t>
      </w:r>
      <w:r w:rsidR="00D800D8">
        <w:t>23</w:t>
      </w:r>
      <w:r>
        <w:t xml:space="preserve"> Akademik Yılı </w:t>
      </w:r>
      <w:r w:rsidR="002D2263">
        <w:t>Bahar</w:t>
      </w:r>
      <w:r>
        <w:t xml:space="preserve"> Döneminde </w:t>
      </w:r>
      <w:r w:rsidR="00FF2C09">
        <w:t>İnsansız Hava Aracı Teknolojisi ve Operatörlüğü Programı’nda</w:t>
      </w:r>
      <w:r w:rsidR="00AA6178">
        <w:t xml:space="preserve"> yürütülecek Akran Destek Programı’nda rehber öğrenci olarak destek vermek istiyorum.</w:t>
      </w:r>
      <w:r>
        <w:t xml:space="preserve"> </w:t>
      </w:r>
      <w:r w:rsidR="00AA6178">
        <w:t>Gereğini saygılarımla arz ederim.</w:t>
      </w:r>
    </w:p>
    <w:p w14:paraId="37DBD58C" w14:textId="77777777" w:rsidR="00AA6178" w:rsidRDefault="00AA6178" w:rsidP="00AA6178">
      <w:pPr>
        <w:ind w:left="3402" w:firstLine="4253"/>
        <w:jc w:val="center"/>
      </w:pPr>
      <w:r>
        <w:t xml:space="preserve">Ad </w:t>
      </w:r>
      <w:proofErr w:type="spellStart"/>
      <w:r>
        <w:t>Soyad</w:t>
      </w:r>
      <w:proofErr w:type="spellEnd"/>
    </w:p>
    <w:p w14:paraId="427322BB" w14:textId="77777777" w:rsidR="00FF2C09" w:rsidRDefault="00FF2C09" w:rsidP="00AA6178">
      <w:pPr>
        <w:ind w:left="3402" w:firstLine="4253"/>
        <w:jc w:val="center"/>
      </w:pPr>
    </w:p>
    <w:p w14:paraId="079C3793" w14:textId="390CFDD8" w:rsidR="00AA6178" w:rsidRDefault="00AA6178" w:rsidP="00AA6178">
      <w:pPr>
        <w:ind w:left="3402" w:firstLine="4253"/>
        <w:jc w:val="center"/>
      </w:pPr>
      <w:r>
        <w:t>İmza</w:t>
      </w:r>
    </w:p>
    <w:p w14:paraId="7F2AF529" w14:textId="560842EA" w:rsidR="00AA6178" w:rsidRDefault="00AA6178" w:rsidP="00AA6178">
      <w:pPr>
        <w:ind w:left="3402" w:firstLine="4253"/>
        <w:jc w:val="center"/>
      </w:pPr>
    </w:p>
    <w:p w14:paraId="2E0C3323" w14:textId="77777777" w:rsidR="00AA6178" w:rsidRDefault="00AA6178" w:rsidP="00AA6178">
      <w:pPr>
        <w:jc w:val="right"/>
      </w:pPr>
    </w:p>
    <w:tbl>
      <w:tblPr>
        <w:tblW w:w="94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6941"/>
      </w:tblGrid>
      <w:tr w:rsidR="00AA6178" w:rsidRPr="004142BC" w14:paraId="78ED6F42" w14:textId="77777777" w:rsidTr="009A6910">
        <w:trPr>
          <w:trHeight w:val="510"/>
        </w:trPr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25128854" w14:textId="125E5B28" w:rsidR="00AA6178" w:rsidRPr="004142BC" w:rsidRDefault="009A6910" w:rsidP="009A6910">
            <w:pPr>
              <w:spacing w:line="360" w:lineRule="auto"/>
              <w:jc w:val="right"/>
              <w:rPr>
                <w:b/>
                <w:color w:val="000000"/>
                <w:sz w:val="22"/>
                <w:szCs w:val="22"/>
              </w:rPr>
            </w:pPr>
            <w:r w:rsidRPr="004142BC">
              <w:rPr>
                <w:b/>
                <w:color w:val="000000"/>
                <w:sz w:val="22"/>
                <w:szCs w:val="22"/>
              </w:rPr>
              <w:t>Numarası</w:t>
            </w:r>
          </w:p>
        </w:tc>
        <w:tc>
          <w:tcPr>
            <w:tcW w:w="6941" w:type="dxa"/>
            <w:shd w:val="clear" w:color="auto" w:fill="auto"/>
            <w:noWrap/>
            <w:vAlign w:val="center"/>
            <w:hideMark/>
          </w:tcPr>
          <w:p w14:paraId="5304C459" w14:textId="54876F4E" w:rsidR="00AA6178" w:rsidRPr="004142BC" w:rsidRDefault="009A6910" w:rsidP="009A6910">
            <w:pPr>
              <w:spacing w:line="360" w:lineRule="auto"/>
              <w:ind w:left="40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:</w:t>
            </w:r>
          </w:p>
        </w:tc>
      </w:tr>
      <w:tr w:rsidR="00AA6178" w:rsidRPr="004142BC" w14:paraId="317AAE36" w14:textId="77777777" w:rsidTr="009A6910">
        <w:trPr>
          <w:trHeight w:val="510"/>
        </w:trPr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47D22A84" w14:textId="316B7CB1" w:rsidR="00AA6178" w:rsidRPr="004142BC" w:rsidRDefault="009A6910" w:rsidP="009A6910">
            <w:pPr>
              <w:spacing w:line="360" w:lineRule="auto"/>
              <w:jc w:val="right"/>
              <w:rPr>
                <w:b/>
                <w:color w:val="000000"/>
                <w:sz w:val="22"/>
                <w:szCs w:val="22"/>
              </w:rPr>
            </w:pPr>
            <w:r w:rsidRPr="004142BC">
              <w:rPr>
                <w:b/>
                <w:color w:val="000000"/>
                <w:sz w:val="22"/>
                <w:szCs w:val="22"/>
              </w:rPr>
              <w:t>Adı/Soyadı</w:t>
            </w:r>
          </w:p>
        </w:tc>
        <w:tc>
          <w:tcPr>
            <w:tcW w:w="6941" w:type="dxa"/>
            <w:shd w:val="clear" w:color="auto" w:fill="auto"/>
            <w:noWrap/>
            <w:vAlign w:val="center"/>
            <w:hideMark/>
          </w:tcPr>
          <w:p w14:paraId="64B5E763" w14:textId="6AC5E2CB" w:rsidR="00AA6178" w:rsidRPr="004142BC" w:rsidRDefault="009A6910" w:rsidP="009A6910">
            <w:pPr>
              <w:spacing w:line="360" w:lineRule="auto"/>
              <w:ind w:left="40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:</w:t>
            </w:r>
          </w:p>
        </w:tc>
      </w:tr>
      <w:tr w:rsidR="009A2178" w:rsidRPr="004142BC" w14:paraId="5E215FEB" w14:textId="77777777" w:rsidTr="009A6910">
        <w:trPr>
          <w:trHeight w:val="510"/>
        </w:trPr>
        <w:tc>
          <w:tcPr>
            <w:tcW w:w="2547" w:type="dxa"/>
            <w:shd w:val="clear" w:color="auto" w:fill="auto"/>
            <w:noWrap/>
            <w:vAlign w:val="center"/>
          </w:tcPr>
          <w:p w14:paraId="685E6D9D" w14:textId="7CEC6E9C" w:rsidR="009A2178" w:rsidRDefault="009A6910" w:rsidP="009A6910">
            <w:pPr>
              <w:spacing w:line="360" w:lineRule="auto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Sınıfı</w:t>
            </w:r>
          </w:p>
        </w:tc>
        <w:tc>
          <w:tcPr>
            <w:tcW w:w="6941" w:type="dxa"/>
            <w:shd w:val="clear" w:color="auto" w:fill="auto"/>
            <w:noWrap/>
            <w:vAlign w:val="center"/>
          </w:tcPr>
          <w:p w14:paraId="09A01A66" w14:textId="449A6F52" w:rsidR="009A2178" w:rsidRPr="004142BC" w:rsidRDefault="009A6910" w:rsidP="009A6910">
            <w:pPr>
              <w:spacing w:line="360" w:lineRule="auto"/>
              <w:ind w:left="40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:</w:t>
            </w:r>
          </w:p>
        </w:tc>
      </w:tr>
      <w:tr w:rsidR="00AA6178" w:rsidRPr="004142BC" w14:paraId="359436C7" w14:textId="77777777" w:rsidTr="009A6910">
        <w:trPr>
          <w:trHeight w:val="838"/>
        </w:trPr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4169A24C" w14:textId="0FE87EDF" w:rsidR="009A2178" w:rsidRDefault="009A6910" w:rsidP="009A6910">
            <w:pPr>
              <w:spacing w:line="360" w:lineRule="auto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İletişim Bilgisi</w:t>
            </w:r>
          </w:p>
          <w:p w14:paraId="0C8414FB" w14:textId="7730493A" w:rsidR="00AA6178" w:rsidRPr="004142BC" w:rsidRDefault="009A6910" w:rsidP="009A6910">
            <w:pPr>
              <w:spacing w:line="360" w:lineRule="auto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(E-Posta, Cep Tel No) </w:t>
            </w:r>
          </w:p>
        </w:tc>
        <w:tc>
          <w:tcPr>
            <w:tcW w:w="6941" w:type="dxa"/>
            <w:shd w:val="clear" w:color="auto" w:fill="auto"/>
            <w:noWrap/>
            <w:vAlign w:val="center"/>
            <w:hideMark/>
          </w:tcPr>
          <w:p w14:paraId="3B607E01" w14:textId="77777777" w:rsidR="00AA6178" w:rsidRDefault="009A6910" w:rsidP="009A6910">
            <w:pPr>
              <w:spacing w:line="360" w:lineRule="auto"/>
              <w:ind w:left="40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:</w:t>
            </w:r>
          </w:p>
          <w:p w14:paraId="42258CB8" w14:textId="604B148E" w:rsidR="009A6910" w:rsidRPr="004142BC" w:rsidRDefault="009A6910" w:rsidP="009A6910">
            <w:pPr>
              <w:spacing w:line="360" w:lineRule="auto"/>
              <w:ind w:left="40"/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A6178" w:rsidRPr="004142BC" w14:paraId="42D97E8F" w14:textId="77777777" w:rsidTr="009A6910">
        <w:trPr>
          <w:trHeight w:val="510"/>
        </w:trPr>
        <w:tc>
          <w:tcPr>
            <w:tcW w:w="2547" w:type="dxa"/>
            <w:shd w:val="clear" w:color="auto" w:fill="auto"/>
            <w:noWrap/>
            <w:vAlign w:val="center"/>
          </w:tcPr>
          <w:p w14:paraId="4A14523E" w14:textId="5AA59D6A" w:rsidR="00AA6178" w:rsidRDefault="009A6910" w:rsidP="009A6910">
            <w:pPr>
              <w:spacing w:line="276" w:lineRule="auto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Akademik Destek Verilecek Dersin</w:t>
            </w:r>
          </w:p>
          <w:p w14:paraId="6CC5B3E8" w14:textId="66ED108D" w:rsidR="000322A4" w:rsidRDefault="009A6910" w:rsidP="009A6910">
            <w:pPr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Adı</w:t>
            </w:r>
          </w:p>
          <w:p w14:paraId="2FA0D028" w14:textId="77777777" w:rsidR="009A6910" w:rsidRDefault="009A6910" w:rsidP="009A6910">
            <w:pPr>
              <w:jc w:val="right"/>
              <w:rPr>
                <w:b/>
                <w:color w:val="000000"/>
                <w:sz w:val="22"/>
                <w:szCs w:val="22"/>
              </w:rPr>
            </w:pPr>
          </w:p>
          <w:p w14:paraId="14C50F6A" w14:textId="77777777" w:rsidR="009A6910" w:rsidRDefault="009A6910" w:rsidP="009A6910">
            <w:pPr>
              <w:jc w:val="right"/>
              <w:rPr>
                <w:b/>
                <w:color w:val="000000"/>
                <w:sz w:val="22"/>
                <w:szCs w:val="22"/>
              </w:rPr>
            </w:pPr>
          </w:p>
          <w:p w14:paraId="12063228" w14:textId="1E81988A" w:rsidR="009A6910" w:rsidRPr="004142BC" w:rsidRDefault="009A6910" w:rsidP="009A6910">
            <w:pPr>
              <w:spacing w:line="360" w:lineRule="auto"/>
              <w:jc w:val="right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6941" w:type="dxa"/>
            <w:shd w:val="clear" w:color="auto" w:fill="auto"/>
            <w:noWrap/>
            <w:vAlign w:val="center"/>
          </w:tcPr>
          <w:p w14:paraId="6BB61841" w14:textId="297583AF" w:rsidR="000322A4" w:rsidRPr="000322A4" w:rsidRDefault="000322A4" w:rsidP="009A6910">
            <w:pPr>
              <w:ind w:left="40"/>
              <w:rPr>
                <w:noProof/>
                <w:color w:val="C00000"/>
              </w:rPr>
            </w:pPr>
            <w:r w:rsidRPr="000322A4">
              <w:rPr>
                <w:noProof/>
                <w:color w:val="C00000"/>
              </w:rPr>
              <w:t>İHA 102 – İnsansız Hava Aracı Malzeme Bilgisi</w:t>
            </w:r>
          </w:p>
          <w:p w14:paraId="43CD5D3D" w14:textId="72D97F66" w:rsidR="000322A4" w:rsidRPr="000322A4" w:rsidRDefault="000322A4" w:rsidP="009A6910">
            <w:pPr>
              <w:ind w:left="40"/>
              <w:rPr>
                <w:noProof/>
                <w:color w:val="C00000"/>
              </w:rPr>
            </w:pPr>
            <w:r w:rsidRPr="000322A4">
              <w:rPr>
                <w:noProof/>
                <w:color w:val="C00000"/>
              </w:rPr>
              <w:t>İHA 108 – Teknik İngilizce</w:t>
            </w:r>
          </w:p>
          <w:p w14:paraId="387ECF18" w14:textId="1CDD938C" w:rsidR="000322A4" w:rsidRPr="000322A4" w:rsidRDefault="000322A4" w:rsidP="009A6910">
            <w:pPr>
              <w:ind w:left="40"/>
              <w:rPr>
                <w:noProof/>
                <w:color w:val="C00000"/>
              </w:rPr>
            </w:pPr>
            <w:r w:rsidRPr="000322A4">
              <w:rPr>
                <w:noProof/>
                <w:color w:val="C00000"/>
              </w:rPr>
              <w:t>İHA 104 – İnsansız Hava Aracı İtki Sistemleri</w:t>
            </w:r>
          </w:p>
          <w:p w14:paraId="73DB8EB4" w14:textId="77777777" w:rsidR="000322A4" w:rsidRPr="000322A4" w:rsidRDefault="000322A4" w:rsidP="009A6910">
            <w:pPr>
              <w:ind w:left="40"/>
              <w:rPr>
                <w:noProof/>
                <w:color w:val="C00000"/>
              </w:rPr>
            </w:pPr>
            <w:r w:rsidRPr="000322A4">
              <w:rPr>
                <w:noProof/>
                <w:color w:val="C00000"/>
              </w:rPr>
              <w:t>EMAT 102 – Genel Matematik II</w:t>
            </w:r>
          </w:p>
          <w:p w14:paraId="48FE7811" w14:textId="77777777" w:rsidR="000322A4" w:rsidRPr="000322A4" w:rsidRDefault="000322A4" w:rsidP="009A6910">
            <w:pPr>
              <w:ind w:left="40"/>
              <w:rPr>
                <w:noProof/>
                <w:color w:val="C00000"/>
              </w:rPr>
            </w:pPr>
            <w:r w:rsidRPr="000322A4">
              <w:rPr>
                <w:noProof/>
                <w:color w:val="C00000"/>
              </w:rPr>
              <w:t>İHA 106 – Uçuş Teorisi</w:t>
            </w:r>
          </w:p>
          <w:p w14:paraId="12BEF569" w14:textId="6550F492" w:rsidR="00AA6178" w:rsidRPr="00FF2C09" w:rsidRDefault="000322A4" w:rsidP="009A6910">
            <w:pPr>
              <w:spacing w:line="360" w:lineRule="auto"/>
              <w:ind w:left="40"/>
              <w:jc w:val="both"/>
              <w:rPr>
                <w:color w:val="C00000"/>
              </w:rPr>
            </w:pPr>
            <w:r w:rsidRPr="000322A4">
              <w:rPr>
                <w:noProof/>
                <w:color w:val="C00000"/>
              </w:rPr>
              <w:t>ING 116 – English Speaking Skills II</w:t>
            </w:r>
          </w:p>
        </w:tc>
      </w:tr>
      <w:tr w:rsidR="00AA6178" w:rsidRPr="004142BC" w14:paraId="30E7EC6C" w14:textId="77777777" w:rsidTr="00ED70CF">
        <w:trPr>
          <w:trHeight w:val="892"/>
        </w:trPr>
        <w:tc>
          <w:tcPr>
            <w:tcW w:w="2547" w:type="dxa"/>
            <w:shd w:val="clear" w:color="auto" w:fill="auto"/>
            <w:noWrap/>
            <w:hideMark/>
          </w:tcPr>
          <w:p w14:paraId="2CD8FD61" w14:textId="218E9F3F" w:rsidR="00AA6178" w:rsidRPr="004142BC" w:rsidRDefault="009A6910" w:rsidP="009A6910">
            <w:pPr>
              <w:spacing w:line="360" w:lineRule="auto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İlgili Dersin Başarı Notu</w:t>
            </w:r>
          </w:p>
        </w:tc>
        <w:tc>
          <w:tcPr>
            <w:tcW w:w="6941" w:type="dxa"/>
            <w:shd w:val="clear" w:color="auto" w:fill="auto"/>
            <w:noWrap/>
            <w:hideMark/>
          </w:tcPr>
          <w:p w14:paraId="1B7D4C61" w14:textId="63717FDA" w:rsidR="00AA6178" w:rsidRPr="004142BC" w:rsidRDefault="009A6910" w:rsidP="009A6910">
            <w:pPr>
              <w:spacing w:line="360" w:lineRule="auto"/>
              <w:ind w:left="40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:</w:t>
            </w:r>
          </w:p>
        </w:tc>
      </w:tr>
      <w:tr w:rsidR="0024577C" w:rsidRPr="004142BC" w14:paraId="023ED482" w14:textId="77777777" w:rsidTr="009A6910">
        <w:trPr>
          <w:trHeight w:val="510"/>
        </w:trPr>
        <w:tc>
          <w:tcPr>
            <w:tcW w:w="2547" w:type="dxa"/>
            <w:shd w:val="clear" w:color="auto" w:fill="auto"/>
            <w:noWrap/>
            <w:vAlign w:val="center"/>
          </w:tcPr>
          <w:p w14:paraId="4C65B424" w14:textId="2FFC38E6" w:rsidR="0024577C" w:rsidRDefault="009A6910" w:rsidP="009A6910">
            <w:pPr>
              <w:spacing w:line="360" w:lineRule="auto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Genel Not Ortalaması</w:t>
            </w:r>
          </w:p>
        </w:tc>
        <w:tc>
          <w:tcPr>
            <w:tcW w:w="6941" w:type="dxa"/>
            <w:shd w:val="clear" w:color="auto" w:fill="auto"/>
            <w:noWrap/>
            <w:vAlign w:val="center"/>
          </w:tcPr>
          <w:p w14:paraId="74BC98CD" w14:textId="1442B3F3" w:rsidR="0024577C" w:rsidRPr="004142BC" w:rsidRDefault="009A6910" w:rsidP="009A6910">
            <w:pPr>
              <w:spacing w:line="360" w:lineRule="auto"/>
              <w:ind w:left="40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:</w:t>
            </w:r>
          </w:p>
        </w:tc>
      </w:tr>
      <w:tr w:rsidR="00EF6698" w:rsidRPr="004142BC" w14:paraId="1E36CBA3" w14:textId="77777777" w:rsidTr="009A6910">
        <w:trPr>
          <w:trHeight w:val="510"/>
        </w:trPr>
        <w:tc>
          <w:tcPr>
            <w:tcW w:w="2547" w:type="dxa"/>
            <w:shd w:val="clear" w:color="auto" w:fill="auto"/>
            <w:noWrap/>
            <w:vAlign w:val="center"/>
          </w:tcPr>
          <w:p w14:paraId="3F6B1F39" w14:textId="291A573D" w:rsidR="00EF6698" w:rsidRDefault="009A6910" w:rsidP="009A6910">
            <w:pPr>
              <w:spacing w:line="360" w:lineRule="auto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Haftalık Kaç Saat Destek Olabilirsiniz?</w:t>
            </w:r>
          </w:p>
        </w:tc>
        <w:tc>
          <w:tcPr>
            <w:tcW w:w="6941" w:type="dxa"/>
            <w:shd w:val="clear" w:color="auto" w:fill="auto"/>
            <w:noWrap/>
            <w:vAlign w:val="center"/>
          </w:tcPr>
          <w:p w14:paraId="0B9996B1" w14:textId="5DFE3E61" w:rsidR="00EF6698" w:rsidRPr="004142BC" w:rsidRDefault="009A6910" w:rsidP="009A6910">
            <w:pPr>
              <w:spacing w:line="360" w:lineRule="auto"/>
              <w:ind w:left="40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:</w:t>
            </w:r>
          </w:p>
        </w:tc>
      </w:tr>
    </w:tbl>
    <w:p w14:paraId="372EDCB2" w14:textId="77777777" w:rsidR="00AA6178" w:rsidRDefault="003451A6" w:rsidP="003451A6">
      <w:pPr>
        <w:jc w:val="both"/>
        <w:rPr>
          <w:i/>
          <w:sz w:val="22"/>
        </w:rPr>
      </w:pPr>
      <w:r w:rsidRPr="003451A6">
        <w:rPr>
          <w:i/>
          <w:sz w:val="22"/>
          <w:vertAlign w:val="superscript"/>
        </w:rPr>
        <w:t>*</w:t>
      </w:r>
      <w:r>
        <w:rPr>
          <w:i/>
          <w:sz w:val="22"/>
        </w:rPr>
        <w:t>İsteğe bağlı olarak özgeçmiş bilginizi ekleyebilirsiniz</w:t>
      </w:r>
    </w:p>
    <w:p w14:paraId="1BD56026" w14:textId="77777777" w:rsidR="003451A6" w:rsidRPr="003451A6" w:rsidRDefault="003451A6" w:rsidP="003451A6">
      <w:pPr>
        <w:jc w:val="both"/>
        <w:rPr>
          <w:i/>
          <w:sz w:val="22"/>
        </w:rPr>
      </w:pPr>
    </w:p>
    <w:p w14:paraId="63D65038" w14:textId="051BC038" w:rsidR="00AA6178" w:rsidRDefault="00AA6178" w:rsidP="00AA6178">
      <w:pPr>
        <w:jc w:val="both"/>
      </w:pPr>
      <w:r>
        <w:t>Lütfen programa başvurma nedeninizi</w:t>
      </w:r>
      <w:r w:rsidR="003451A6">
        <w:t xml:space="preserve"> ve varsa gönüllü faaliyetlerinizi (kulüp/meslek odası vb</w:t>
      </w:r>
      <w:r w:rsidR="009A6910">
        <w:t>.</w:t>
      </w:r>
      <w:r w:rsidR="003451A6">
        <w:t>)</w:t>
      </w:r>
      <w:r>
        <w:t xml:space="preserve"> belirtiniz:</w:t>
      </w:r>
    </w:p>
    <w:p w14:paraId="28449019" w14:textId="77777777" w:rsidR="00ED70CF" w:rsidRDefault="00ED70CF" w:rsidP="00ED70CF"/>
    <w:p w14:paraId="127A054D" w14:textId="54AA672A" w:rsidR="00ED70CF" w:rsidRDefault="00ED70CF" w:rsidP="00ED70CF">
      <w:r>
        <w:t>____________________________________________________________</w:t>
      </w:r>
    </w:p>
    <w:p w14:paraId="586A3710" w14:textId="6E2A06CE" w:rsidR="00ED70CF" w:rsidRDefault="00ED70CF"/>
    <w:p w14:paraId="78439B51" w14:textId="77777777" w:rsidR="00ED70CF" w:rsidRDefault="00ED70CF" w:rsidP="00ED70CF">
      <w:r>
        <w:t>____________________________________________________________</w:t>
      </w:r>
    </w:p>
    <w:p w14:paraId="5D53F0A4" w14:textId="77777777" w:rsidR="00ED70CF" w:rsidRDefault="00ED70CF"/>
    <w:sectPr w:rsidR="00ED70CF" w:rsidSect="007F150B">
      <w:pgSz w:w="11906" w:h="16838"/>
      <w:pgMar w:top="1784" w:right="1274" w:bottom="567" w:left="1134" w:header="397" w:footer="3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3424A" w14:textId="77777777" w:rsidR="009270A2" w:rsidRDefault="009270A2" w:rsidP="00AA6178">
      <w:r>
        <w:separator/>
      </w:r>
    </w:p>
  </w:endnote>
  <w:endnote w:type="continuationSeparator" w:id="0">
    <w:p w14:paraId="3AFF2D78" w14:textId="77777777" w:rsidR="009270A2" w:rsidRDefault="009270A2" w:rsidP="00AA6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277C7" w14:textId="77777777" w:rsidR="009270A2" w:rsidRDefault="009270A2" w:rsidP="00AA6178">
      <w:r>
        <w:separator/>
      </w:r>
    </w:p>
  </w:footnote>
  <w:footnote w:type="continuationSeparator" w:id="0">
    <w:p w14:paraId="2C6CDD4D" w14:textId="77777777" w:rsidR="009270A2" w:rsidRDefault="009270A2" w:rsidP="00AA6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E3CE8"/>
    <w:multiLevelType w:val="hybridMultilevel"/>
    <w:tmpl w:val="D384FB1E"/>
    <w:lvl w:ilvl="0" w:tplc="041F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33257"/>
    <w:multiLevelType w:val="hybridMultilevel"/>
    <w:tmpl w:val="1FF41B6A"/>
    <w:lvl w:ilvl="0" w:tplc="041F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7781179">
    <w:abstractNumId w:val="1"/>
  </w:num>
  <w:num w:numId="2" w16cid:durableId="2022469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7QwNzeyMDEwMzVS0lEKTi0uzszPAykwrAUA1HUDMCwAAAA="/>
  </w:docVars>
  <w:rsids>
    <w:rsidRoot w:val="00AA6178"/>
    <w:rsid w:val="000322A4"/>
    <w:rsid w:val="001F77A1"/>
    <w:rsid w:val="0024577C"/>
    <w:rsid w:val="002D2263"/>
    <w:rsid w:val="003451A6"/>
    <w:rsid w:val="00501E6B"/>
    <w:rsid w:val="0050337A"/>
    <w:rsid w:val="007845FE"/>
    <w:rsid w:val="00822B22"/>
    <w:rsid w:val="00924B44"/>
    <w:rsid w:val="009270A2"/>
    <w:rsid w:val="0095270D"/>
    <w:rsid w:val="009A2178"/>
    <w:rsid w:val="009A6910"/>
    <w:rsid w:val="00AA6178"/>
    <w:rsid w:val="00CC1003"/>
    <w:rsid w:val="00D35141"/>
    <w:rsid w:val="00D800D8"/>
    <w:rsid w:val="00E40260"/>
    <w:rsid w:val="00EB1F1B"/>
    <w:rsid w:val="00ED70CF"/>
    <w:rsid w:val="00EF6698"/>
    <w:rsid w:val="00F94EC8"/>
    <w:rsid w:val="00FF2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4CE94B"/>
  <w15:chartTrackingRefBased/>
  <w15:docId w15:val="{F39A4DBE-CFAA-402F-BBAD-FA21B870C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1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A6178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A6178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AA617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A6178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345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</dc:creator>
  <cp:keywords/>
  <dc:description/>
  <cp:lastModifiedBy>Asuman KAYA</cp:lastModifiedBy>
  <cp:revision>3</cp:revision>
  <dcterms:created xsi:type="dcterms:W3CDTF">2023-03-16T10:59:00Z</dcterms:created>
  <dcterms:modified xsi:type="dcterms:W3CDTF">2023-03-1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7760a9cbf8767e180d50032cac16605f65a45d035f320273babd3ff59545b0</vt:lpwstr>
  </property>
</Properties>
</file>